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F31E8" w14:textId="5BE340D9" w:rsidR="003D2A05" w:rsidRPr="003D2A05" w:rsidRDefault="003D2A05" w:rsidP="003D2A05">
      <w:pPr>
        <w:jc w:val="center"/>
        <w:rPr>
          <w:rFonts w:ascii="Arial" w:hAnsi="Arial" w:cs="Arial"/>
          <w:b/>
          <w:bCs/>
          <w:sz w:val="58"/>
          <w:szCs w:val="58"/>
        </w:rPr>
      </w:pPr>
      <w:bookmarkStart w:id="0" w:name="_Hlk132221843"/>
      <w:bookmarkEnd w:id="0"/>
      <w:r w:rsidRPr="003D2A05">
        <w:rPr>
          <w:rFonts w:ascii="Arial" w:hAnsi="Arial" w:cs="Arial"/>
          <w:b/>
          <w:bCs/>
          <w:sz w:val="58"/>
          <w:szCs w:val="58"/>
        </w:rPr>
        <w:t>Riphah International University</w:t>
      </w:r>
    </w:p>
    <w:p w14:paraId="3F45E136" w14:textId="405C4D90" w:rsidR="00694F82" w:rsidRPr="003D2A05" w:rsidRDefault="003B3DF9" w:rsidP="003D2A05">
      <w:pPr>
        <w:jc w:val="center"/>
        <w:rPr>
          <w:b/>
          <w:bCs/>
          <w:sz w:val="50"/>
          <w:szCs w:val="50"/>
        </w:rPr>
      </w:pPr>
      <w:r>
        <w:rPr>
          <w:b/>
          <w:bCs/>
          <w:sz w:val="50"/>
          <w:szCs w:val="50"/>
        </w:rPr>
        <w:t>Mobile App Development</w:t>
      </w:r>
      <w:r w:rsidR="003D2A05" w:rsidRPr="003D2A05">
        <w:rPr>
          <w:b/>
          <w:bCs/>
          <w:sz w:val="50"/>
          <w:szCs w:val="50"/>
        </w:rPr>
        <w:t xml:space="preserve"> </w:t>
      </w:r>
      <w:r w:rsidR="00D73023">
        <w:rPr>
          <w:b/>
          <w:bCs/>
          <w:sz w:val="50"/>
          <w:szCs w:val="50"/>
        </w:rPr>
        <w:t>(</w:t>
      </w:r>
      <w:r>
        <w:rPr>
          <w:b/>
          <w:bCs/>
          <w:sz w:val="50"/>
          <w:szCs w:val="50"/>
        </w:rPr>
        <w:t>MAD</w:t>
      </w:r>
      <w:r w:rsidR="003D2A05" w:rsidRPr="003D2A05">
        <w:rPr>
          <w:b/>
          <w:bCs/>
          <w:sz w:val="50"/>
          <w:szCs w:val="50"/>
        </w:rPr>
        <w:t>)</w:t>
      </w:r>
    </w:p>
    <w:p w14:paraId="62B3191C" w14:textId="480EF646" w:rsidR="003D2A05" w:rsidRPr="003D2A05" w:rsidRDefault="00306E32" w:rsidP="003D2A0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Lab</w:t>
      </w:r>
      <w:r w:rsidR="003B3DF9">
        <w:rPr>
          <w:b/>
          <w:bCs/>
          <w:sz w:val="36"/>
          <w:szCs w:val="36"/>
        </w:rPr>
        <w:t xml:space="preserve"> Task</w:t>
      </w:r>
    </w:p>
    <w:p w14:paraId="67F8148C" w14:textId="7B4BE308" w:rsidR="003D2A05" w:rsidRDefault="003D2A05" w:rsidP="003D2A0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EB39C" wp14:editId="697CAC91">
                <wp:simplePos x="0" y="0"/>
                <wp:positionH relativeFrom="margin">
                  <wp:align>center</wp:align>
                </wp:positionH>
                <wp:positionV relativeFrom="paragraph">
                  <wp:posOffset>60813</wp:posOffset>
                </wp:positionV>
                <wp:extent cx="2179955" cy="2266315"/>
                <wp:effectExtent l="57150" t="57150" r="67945" b="57785"/>
                <wp:wrapNone/>
                <wp:docPr id="190073637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9955" cy="226631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28575">
                          <a:solidFill>
                            <a:schemeClr val="tx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/>
                        </a:sp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03E5A6E" id="Rectangle 2" o:spid="_x0000_s1026" style="position:absolute;margin-left:0;margin-top:4.8pt;width:171.65pt;height:178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" strokecolor="black [3213]" strokeweight="2.25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347D4E46" w14:textId="0BB332EE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12407E3" w14:textId="351365B5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B6D1A21" w14:textId="358DE222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2CAA31FC" w14:textId="3E36D7A4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58FB7276" w14:textId="2E5B3BF0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7D174079" w14:textId="00115D71" w:rsidR="003D2A05" w:rsidRDefault="003D2A05" w:rsidP="003D2A05">
      <w:pPr>
        <w:jc w:val="center"/>
        <w:rPr>
          <w:b/>
          <w:bCs/>
          <w:sz w:val="32"/>
          <w:szCs w:val="32"/>
        </w:rPr>
      </w:pPr>
    </w:p>
    <w:p w14:paraId="00F15F41" w14:textId="77777777" w:rsidR="008C2223" w:rsidRDefault="008C2223" w:rsidP="003D2A05">
      <w:pPr>
        <w:jc w:val="center"/>
        <w:rPr>
          <w:b/>
          <w:bCs/>
          <w:sz w:val="38"/>
          <w:szCs w:val="38"/>
        </w:rPr>
      </w:pPr>
    </w:p>
    <w:p w14:paraId="6F377F43" w14:textId="7DD8CB04" w:rsidR="003D2A05" w:rsidRPr="0020085D" w:rsidRDefault="003D2A05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ubmitted by:</w:t>
      </w:r>
      <w:r w:rsidRPr="0020085D">
        <w:rPr>
          <w:sz w:val="38"/>
          <w:szCs w:val="38"/>
        </w:rPr>
        <w:t xml:space="preserve"> Muhammad Qasim</w:t>
      </w:r>
    </w:p>
    <w:p w14:paraId="3CE019E4" w14:textId="7C4E164B" w:rsidR="0020085D" w:rsidRPr="0020085D" w:rsidRDefault="003D2A05" w:rsidP="0020085D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ap ID:</w:t>
      </w:r>
      <w:r w:rsidRPr="0020085D">
        <w:rPr>
          <w:sz w:val="38"/>
          <w:szCs w:val="38"/>
        </w:rPr>
        <w:t xml:space="preserve"> 37137</w:t>
      </w:r>
    </w:p>
    <w:p w14:paraId="4BE05A1B" w14:textId="1403DC4B" w:rsidR="003D2A05" w:rsidRPr="0020085D" w:rsidRDefault="0020085D" w:rsidP="003D2A05">
      <w:pPr>
        <w:jc w:val="center"/>
        <w:rPr>
          <w:sz w:val="38"/>
          <w:szCs w:val="38"/>
        </w:rPr>
      </w:pPr>
      <w:r w:rsidRPr="0020085D">
        <w:rPr>
          <w:b/>
          <w:bCs/>
          <w:sz w:val="38"/>
          <w:szCs w:val="38"/>
        </w:rPr>
        <w:t>Section:</w:t>
      </w:r>
      <w:r w:rsidRPr="0020085D">
        <w:rPr>
          <w:sz w:val="38"/>
          <w:szCs w:val="38"/>
        </w:rPr>
        <w:t xml:space="preserve"> BSCS-</w:t>
      </w:r>
      <w:r w:rsidR="003B3DF9">
        <w:rPr>
          <w:sz w:val="38"/>
          <w:szCs w:val="38"/>
        </w:rPr>
        <w:t>6</w:t>
      </w:r>
      <w:r w:rsidRPr="0020085D">
        <w:rPr>
          <w:sz w:val="38"/>
          <w:szCs w:val="38"/>
        </w:rPr>
        <w:t>A</w:t>
      </w:r>
    </w:p>
    <w:p w14:paraId="334E5622" w14:textId="77777777" w:rsidR="0020085D" w:rsidRDefault="0020085D" w:rsidP="003D2A05">
      <w:pPr>
        <w:jc w:val="center"/>
        <w:rPr>
          <w:b/>
          <w:bCs/>
          <w:sz w:val="42"/>
          <w:szCs w:val="42"/>
        </w:rPr>
      </w:pPr>
    </w:p>
    <w:p w14:paraId="4E750640" w14:textId="51122BC2" w:rsidR="003D2A05" w:rsidRDefault="003D2A05" w:rsidP="003D2A05">
      <w:pPr>
        <w:jc w:val="center"/>
        <w:rPr>
          <w:b/>
          <w:bCs/>
          <w:sz w:val="42"/>
          <w:szCs w:val="42"/>
        </w:rPr>
      </w:pPr>
      <w:r>
        <w:rPr>
          <w:b/>
          <w:bCs/>
          <w:sz w:val="42"/>
          <w:szCs w:val="42"/>
        </w:rPr>
        <w:t xml:space="preserve">Submitted To: </w:t>
      </w:r>
      <w:r w:rsidR="003B3DF9">
        <w:rPr>
          <w:sz w:val="42"/>
          <w:szCs w:val="42"/>
        </w:rPr>
        <w:t>Sir Haroon</w:t>
      </w:r>
    </w:p>
    <w:p w14:paraId="176674BE" w14:textId="5CB841B2" w:rsidR="0020085D" w:rsidRDefault="0020085D" w:rsidP="0020085D">
      <w:pPr>
        <w:rPr>
          <w:b/>
          <w:bCs/>
          <w:sz w:val="42"/>
          <w:szCs w:val="42"/>
        </w:rPr>
      </w:pPr>
    </w:p>
    <w:p w14:paraId="0C3519CC" w14:textId="46DFEB66" w:rsidR="0020085D" w:rsidRDefault="0020085D" w:rsidP="008C2223">
      <w:pPr>
        <w:jc w:val="center"/>
        <w:rPr>
          <w:b/>
          <w:bCs/>
          <w:sz w:val="44"/>
          <w:szCs w:val="44"/>
        </w:rPr>
      </w:pPr>
      <w:r w:rsidRPr="0020085D">
        <w:rPr>
          <w:b/>
          <w:bCs/>
          <w:sz w:val="44"/>
          <w:szCs w:val="44"/>
        </w:rPr>
        <w:t>Riphah School of Computing &amp; Innovation Faculty of Computing Riphah International University, Lahore 2023</w:t>
      </w:r>
    </w:p>
    <w:p w14:paraId="0D81859B" w14:textId="144AD22D" w:rsidR="003E1732" w:rsidRDefault="003B3DF9" w:rsidP="00306E32">
      <w:pPr>
        <w:pStyle w:val="Title"/>
        <w:ind w:left="0" w:right="180"/>
        <w:jc w:val="both"/>
        <w:rPr>
          <w:noProof/>
        </w:rPr>
      </w:pPr>
      <w:r>
        <w:rPr>
          <w:noProof/>
        </w:rPr>
        <w:lastRenderedPageBreak/>
        <w:t>Code:</w:t>
      </w:r>
    </w:p>
    <w:p w14:paraId="6D19FD74" w14:textId="77777777" w:rsidR="003B3DF9" w:rsidRPr="003B3DF9" w:rsidRDefault="003B3DF9" w:rsidP="003B3DF9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</w:pP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import 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'package:flutter/material.dart'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;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void </w:t>
      </w:r>
      <w:r w:rsidRPr="003B3DF9">
        <w:rPr>
          <w:rFonts w:ascii="Courier New" w:eastAsia="Times New Roman" w:hAnsi="Courier New" w:cs="Courier New"/>
          <w:color w:val="56A8F5"/>
          <w:kern w:val="0"/>
          <w:sz w:val="20"/>
          <w:szCs w:val="20"/>
          <w14:ligatures w14:val="none"/>
        </w:rPr>
        <w:t>mai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) {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runApp(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MyApp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));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>}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class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MyApp </w:t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extends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StatelessWidget {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</w:t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const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MyApp({Key? key}) : </w:t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>sup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key: key);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</w:t>
      </w:r>
      <w:r w:rsidRPr="003B3DF9">
        <w:rPr>
          <w:rFonts w:ascii="Courier New" w:eastAsia="Times New Roman" w:hAnsi="Courier New" w:cs="Courier New"/>
          <w:color w:val="B3AE60"/>
          <w:kern w:val="0"/>
          <w:sz w:val="20"/>
          <w:szCs w:val="20"/>
          <w14:ligatures w14:val="none"/>
        </w:rPr>
        <w:t>@override</w:t>
      </w:r>
      <w:r w:rsidRPr="003B3DF9">
        <w:rPr>
          <w:rFonts w:ascii="Courier New" w:eastAsia="Times New Roman" w:hAnsi="Courier New" w:cs="Courier New"/>
          <w:color w:val="B3AE60"/>
          <w:kern w:val="0"/>
          <w:sz w:val="20"/>
          <w:szCs w:val="20"/>
          <w14:ligatures w14:val="none"/>
        </w:rPr>
        <w:br/>
        <w:t xml:space="preserve">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Widget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uild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BuildContext context) {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</w:t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return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MaterialApp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hom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caffold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appBar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ppBa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title: </w:t>
      </w:r>
      <w:r w:rsidRPr="003B3DF9">
        <w:rPr>
          <w:rFonts w:ascii="Courier New" w:eastAsia="Times New Roman" w:hAnsi="Courier New" w:cs="Courier New"/>
          <w:color w:val="CF8E6D"/>
          <w:kern w:val="0"/>
          <w:sz w:val="20"/>
          <w:szCs w:val="20"/>
          <w14:ligatures w14:val="none"/>
        </w:rPr>
        <w:t xml:space="preserve">const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"Hello AppBar"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background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transparen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Make AppBar transparen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elevation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Remove elevation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body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ntain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decoration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Decorati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gradient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LinearGradien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begin: Alignment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top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end: Alignment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ottom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colors: [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u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gree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]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Gradient colo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padding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EdgeInsets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ymmetric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vertical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horizontal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padding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child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lum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pace at the top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R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ntain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decoration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Decorati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u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border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ll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border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borderRadius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Radius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ircula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rounded cor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boxShadow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Shad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withOpacity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.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hadow effec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spread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blur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offset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Offse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child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lum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Ic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Icon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camera_al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ize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4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icon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lastRenderedPageBreak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"Camera"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tyl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Styl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tex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pacing between contai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ntain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decoration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Decorati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gree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border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ll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border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borderRadius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Radius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ircula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rounded cor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boxShadow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Shad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withOpacity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.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hadow effec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spread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blur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offset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Offse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child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lum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Ic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Icon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music_no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ize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4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icon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"Music"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tyl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Styl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tex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R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ntain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decoration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Decorati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imag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DecorationImag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imag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ssetImag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"assets/image/img.jpeg"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fit: BoxFi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ov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border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ll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border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borderRadius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Radius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ircula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rounded cor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boxShadow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Shad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lastRenderedPageBreak/>
        <w:t xml:space="preserve">    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withOpacity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.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hadow effec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spread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blur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offset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Offse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R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ntain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decoration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Decorati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u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border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ll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border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borderRadius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Radius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ircula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rounded cor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boxShadow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Shad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withOpacity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.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hadow effec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spread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blur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offset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Offse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child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lum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Ic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Icon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ookmar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ize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4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icon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"Bookmark"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tyl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Styl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tex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pacing between contai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ntain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decoration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Decorati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gree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border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all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width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border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borderRadius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rderRadius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ircula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1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rounded corners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boxShadow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BoxShadow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lastRenderedPageBreak/>
        <w:t xml:space="preserve">                         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black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.withOpacity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.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shadow effec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spread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2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blurRadius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  offset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Offse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3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child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Colum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mainAxisAlignment: MainAxisAlignment.</w:t>
      </w:r>
      <w:r w:rsidRPr="003B3DF9">
        <w:rPr>
          <w:rFonts w:ascii="Courier New" w:eastAsia="Times New Roman" w:hAnsi="Courier New" w:cs="Courier New"/>
          <w:color w:val="C77DBB"/>
          <w:kern w:val="0"/>
          <w:sz w:val="20"/>
          <w:szCs w:val="20"/>
          <w14:ligatures w14:val="none"/>
        </w:rPr>
        <w:t>center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children: [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Icon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Icon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phon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ize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40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, 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icon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SizedBox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(height: </w:t>
      </w:r>
      <w:r w:rsidRPr="003B3DF9">
        <w:rPr>
          <w:rFonts w:ascii="Courier New" w:eastAsia="Times New Roman" w:hAnsi="Courier New" w:cs="Courier New"/>
          <w:color w:val="2AACB8"/>
          <w:kern w:val="0"/>
          <w:sz w:val="20"/>
          <w:szCs w:val="20"/>
          <w14:ligatures w14:val="none"/>
        </w:rPr>
        <w:t>5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   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</w:t>
      </w:r>
      <w:r w:rsidRPr="003B3DF9">
        <w:rPr>
          <w:rFonts w:ascii="Courier New" w:eastAsia="Times New Roman" w:hAnsi="Courier New" w:cs="Courier New"/>
          <w:color w:val="6AAB73"/>
          <w:kern w:val="0"/>
          <w:sz w:val="20"/>
          <w:szCs w:val="20"/>
          <w14:ligatures w14:val="none"/>
        </w:rPr>
        <w:t>"Phone"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, style: </w:t>
      </w:r>
      <w:r w:rsidRPr="003B3DF9">
        <w:rPr>
          <w:rFonts w:ascii="Courier New" w:eastAsia="Times New Roman" w:hAnsi="Courier New" w:cs="Courier New"/>
          <w:color w:val="57AAF7"/>
          <w:kern w:val="0"/>
          <w:sz w:val="20"/>
          <w:szCs w:val="20"/>
          <w14:ligatures w14:val="none"/>
        </w:rPr>
        <w:t>TextStyl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(color: Colors.</w:t>
      </w:r>
      <w:r w:rsidRPr="003B3DF9">
        <w:rPr>
          <w:rFonts w:ascii="Courier New" w:eastAsia="Times New Roman" w:hAnsi="Courier New" w:cs="Courier New"/>
          <w:i/>
          <w:iCs/>
          <w:color w:val="C77DBB"/>
          <w:kern w:val="0"/>
          <w:sz w:val="20"/>
          <w:szCs w:val="20"/>
          <w14:ligatures w14:val="none"/>
        </w:rPr>
        <w:t>white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 xml:space="preserve">)), 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t>// Add text</w:t>
      </w:r>
      <w:r w:rsidRPr="003B3DF9">
        <w:rPr>
          <w:rFonts w:ascii="Courier New" w:eastAsia="Times New Roman" w:hAnsi="Courier New" w:cs="Courier New"/>
          <w:color w:val="7A7E85"/>
          <w:kern w:val="0"/>
          <w:sz w:val="20"/>
          <w:szCs w:val="20"/>
          <w14:ligatures w14:val="none"/>
        </w:rPr>
        <w:br/>
        <w:t xml:space="preserve">                      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t>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  ]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  ),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  );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 xml:space="preserve">  }</w:t>
      </w:r>
      <w:r w:rsidRPr="003B3DF9">
        <w:rPr>
          <w:rFonts w:ascii="Courier New" w:eastAsia="Times New Roman" w:hAnsi="Courier New" w:cs="Courier New"/>
          <w:color w:val="BCBEC4"/>
          <w:kern w:val="0"/>
          <w:sz w:val="20"/>
          <w:szCs w:val="20"/>
          <w14:ligatures w14:val="none"/>
        </w:rPr>
        <w:br/>
        <w:t>}</w:t>
      </w:r>
    </w:p>
    <w:p w14:paraId="31C211AC" w14:textId="206B8F8F" w:rsidR="003B3DF9" w:rsidRDefault="003B3DF9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>
        <w:rPr>
          <w:rFonts w:asciiTheme="minorHAnsi" w:hAnsiTheme="minorHAnsi" w:cstheme="minorHAnsi"/>
          <w:bCs w:val="0"/>
          <w:sz w:val="32"/>
          <w:szCs w:val="32"/>
        </w:rPr>
        <w:t>Output:</w:t>
      </w:r>
    </w:p>
    <w:p w14:paraId="15136F69" w14:textId="03F7AF3B" w:rsidR="003B3DF9" w:rsidRPr="00306E32" w:rsidRDefault="003B3DF9" w:rsidP="00306E32">
      <w:pPr>
        <w:pStyle w:val="Title"/>
        <w:ind w:left="0" w:right="180"/>
        <w:jc w:val="both"/>
        <w:rPr>
          <w:rFonts w:asciiTheme="minorHAnsi" w:hAnsiTheme="minorHAnsi" w:cstheme="minorHAnsi"/>
          <w:bCs w:val="0"/>
          <w:sz w:val="32"/>
          <w:szCs w:val="32"/>
        </w:rPr>
      </w:pPr>
      <w:r w:rsidRPr="003B3DF9">
        <w:rPr>
          <w:rFonts w:asciiTheme="minorHAnsi" w:hAnsiTheme="minorHAnsi" w:cstheme="minorHAnsi"/>
          <w:bCs w:val="0"/>
          <w:sz w:val="32"/>
          <w:szCs w:val="32"/>
        </w:rPr>
        <w:lastRenderedPageBreak/>
        <w:drawing>
          <wp:inline distT="0" distB="0" distL="0" distR="0" wp14:anchorId="500A1717" wp14:editId="2E24B116">
            <wp:extent cx="3772426" cy="7382905"/>
            <wp:effectExtent l="0" t="0" r="0" b="8890"/>
            <wp:docPr id="237032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3235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7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3DF9" w:rsidRPr="00306E32" w:rsidSect="001C18E1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655D9"/>
    <w:multiLevelType w:val="hybridMultilevel"/>
    <w:tmpl w:val="8138B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21E21"/>
    <w:multiLevelType w:val="hybridMultilevel"/>
    <w:tmpl w:val="03AC433E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AA516F6"/>
    <w:multiLevelType w:val="hybridMultilevel"/>
    <w:tmpl w:val="5B203E30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3D38A7"/>
    <w:multiLevelType w:val="hybridMultilevel"/>
    <w:tmpl w:val="3710A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525816"/>
    <w:multiLevelType w:val="multilevel"/>
    <w:tmpl w:val="38AC9EF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F1EC2"/>
    <w:multiLevelType w:val="hybridMultilevel"/>
    <w:tmpl w:val="7F5E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F11301"/>
    <w:multiLevelType w:val="hybridMultilevel"/>
    <w:tmpl w:val="33F48450"/>
    <w:lvl w:ilvl="0" w:tplc="8C5E7872">
      <w:numFmt w:val="bullet"/>
      <w:lvlText w:val="-"/>
      <w:lvlJc w:val="left"/>
      <w:pPr>
        <w:ind w:left="5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436754A"/>
    <w:multiLevelType w:val="hybridMultilevel"/>
    <w:tmpl w:val="D3F4C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7C31C9"/>
    <w:multiLevelType w:val="hybridMultilevel"/>
    <w:tmpl w:val="4880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97086F"/>
    <w:multiLevelType w:val="hybridMultilevel"/>
    <w:tmpl w:val="9F8EB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4BD9"/>
    <w:multiLevelType w:val="hybridMultilevel"/>
    <w:tmpl w:val="94445ADC"/>
    <w:lvl w:ilvl="0" w:tplc="03E22F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D7324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2" w15:restartNumberingAfterBreak="0">
    <w:nsid w:val="2D8B6591"/>
    <w:multiLevelType w:val="hybridMultilevel"/>
    <w:tmpl w:val="4E34A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B82C51"/>
    <w:multiLevelType w:val="hybridMultilevel"/>
    <w:tmpl w:val="27FAE5C2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4" w15:restartNumberingAfterBreak="0">
    <w:nsid w:val="2F79781D"/>
    <w:multiLevelType w:val="hybridMultilevel"/>
    <w:tmpl w:val="76DC74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E5114C"/>
    <w:multiLevelType w:val="hybridMultilevel"/>
    <w:tmpl w:val="69127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A09EF"/>
    <w:multiLevelType w:val="hybridMultilevel"/>
    <w:tmpl w:val="E0AA840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28BE78AA"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34D92BAB"/>
    <w:multiLevelType w:val="hybridMultilevel"/>
    <w:tmpl w:val="4004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A61873"/>
    <w:multiLevelType w:val="hybridMultilevel"/>
    <w:tmpl w:val="57467166"/>
    <w:lvl w:ilvl="0" w:tplc="04090001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04" w:hanging="360"/>
      </w:pPr>
      <w:rPr>
        <w:rFonts w:ascii="Wingdings" w:hAnsi="Wingdings" w:hint="default"/>
      </w:rPr>
    </w:lvl>
  </w:abstractNum>
  <w:abstractNum w:abstractNumId="19" w15:restartNumberingAfterBreak="0">
    <w:nsid w:val="37F2700D"/>
    <w:multiLevelType w:val="hybridMultilevel"/>
    <w:tmpl w:val="728A75A6"/>
    <w:lvl w:ilvl="0" w:tplc="E26031F0">
      <w:start w:val="6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B24D5E"/>
    <w:multiLevelType w:val="hybridMultilevel"/>
    <w:tmpl w:val="12B2975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F97122"/>
    <w:multiLevelType w:val="hybridMultilevel"/>
    <w:tmpl w:val="08726254"/>
    <w:lvl w:ilvl="0" w:tplc="FFFFFFFF">
      <w:start w:val="1"/>
      <w:numFmt w:val="decimal"/>
      <w:lvlText w:val="%1."/>
      <w:lvlJc w:val="left"/>
      <w:pPr>
        <w:ind w:left="450" w:hanging="360"/>
      </w:p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2" w15:restartNumberingAfterBreak="0">
    <w:nsid w:val="39413C35"/>
    <w:multiLevelType w:val="hybridMultilevel"/>
    <w:tmpl w:val="FF587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964083"/>
    <w:multiLevelType w:val="hybridMultilevel"/>
    <w:tmpl w:val="7688CC24"/>
    <w:lvl w:ilvl="0" w:tplc="FFFFFFFF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3FD104B3"/>
    <w:multiLevelType w:val="hybridMultilevel"/>
    <w:tmpl w:val="D0F248A4"/>
    <w:lvl w:ilvl="0" w:tplc="FFFFFFF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5" w15:restartNumberingAfterBreak="0">
    <w:nsid w:val="438A45F1"/>
    <w:multiLevelType w:val="hybridMultilevel"/>
    <w:tmpl w:val="B1A814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445482"/>
    <w:multiLevelType w:val="hybridMultilevel"/>
    <w:tmpl w:val="DBA2887A"/>
    <w:lvl w:ilvl="0" w:tplc="10A293EA">
      <w:start w:val="1"/>
      <w:numFmt w:val="decimal"/>
      <w:lvlText w:val="%1."/>
      <w:lvlJc w:val="left"/>
      <w:pPr>
        <w:ind w:left="960" w:hanging="60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B3F35"/>
    <w:multiLevelType w:val="hybridMultilevel"/>
    <w:tmpl w:val="DE62D0E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45069D"/>
    <w:multiLevelType w:val="hybridMultilevel"/>
    <w:tmpl w:val="B7608B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A7249C3"/>
    <w:multiLevelType w:val="hybridMultilevel"/>
    <w:tmpl w:val="099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260DD9"/>
    <w:multiLevelType w:val="hybridMultilevel"/>
    <w:tmpl w:val="E63AB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C829D9"/>
    <w:multiLevelType w:val="hybridMultilevel"/>
    <w:tmpl w:val="6928A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286C83"/>
    <w:multiLevelType w:val="multilevel"/>
    <w:tmpl w:val="BBD8D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13C2A49"/>
    <w:multiLevelType w:val="hybridMultilevel"/>
    <w:tmpl w:val="EC760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AF4001"/>
    <w:multiLevelType w:val="hybridMultilevel"/>
    <w:tmpl w:val="7CAC6F7E"/>
    <w:lvl w:ilvl="0" w:tplc="8C5E7872"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588E1A2E"/>
    <w:multiLevelType w:val="hybridMultilevel"/>
    <w:tmpl w:val="17DCD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5657C5"/>
    <w:multiLevelType w:val="hybridMultilevel"/>
    <w:tmpl w:val="F162BC1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5C9043B9"/>
    <w:multiLevelType w:val="hybridMultilevel"/>
    <w:tmpl w:val="A85EC57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DFD75E7"/>
    <w:multiLevelType w:val="hybridMultilevel"/>
    <w:tmpl w:val="FC724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B30B34"/>
    <w:multiLevelType w:val="hybridMultilevel"/>
    <w:tmpl w:val="06847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BA2A59"/>
    <w:multiLevelType w:val="hybridMultilevel"/>
    <w:tmpl w:val="C5A0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140FE"/>
    <w:multiLevelType w:val="hybridMultilevel"/>
    <w:tmpl w:val="0C904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22630F"/>
    <w:multiLevelType w:val="hybridMultilevel"/>
    <w:tmpl w:val="3CACF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0F5FAD"/>
    <w:multiLevelType w:val="multilevel"/>
    <w:tmpl w:val="C836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8E7059A"/>
    <w:multiLevelType w:val="hybridMultilevel"/>
    <w:tmpl w:val="3CCA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97F22"/>
    <w:multiLevelType w:val="hybridMultilevel"/>
    <w:tmpl w:val="08AC2CE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6" w15:restartNumberingAfterBreak="0">
    <w:nsid w:val="79DB18F0"/>
    <w:multiLevelType w:val="hybridMultilevel"/>
    <w:tmpl w:val="B0B47D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950C40"/>
    <w:multiLevelType w:val="hybridMultilevel"/>
    <w:tmpl w:val="3DC4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0504AA"/>
    <w:multiLevelType w:val="hybridMultilevel"/>
    <w:tmpl w:val="217E4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E16EF4"/>
    <w:multiLevelType w:val="hybridMultilevel"/>
    <w:tmpl w:val="BD364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067E8E"/>
    <w:multiLevelType w:val="hybridMultilevel"/>
    <w:tmpl w:val="C9F2E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692911">
    <w:abstractNumId w:val="42"/>
  </w:num>
  <w:num w:numId="2" w16cid:durableId="1879269472">
    <w:abstractNumId w:val="14"/>
  </w:num>
  <w:num w:numId="3" w16cid:durableId="1214345211">
    <w:abstractNumId w:val="20"/>
  </w:num>
  <w:num w:numId="4" w16cid:durableId="1165707231">
    <w:abstractNumId w:val="12"/>
  </w:num>
  <w:num w:numId="5" w16cid:durableId="1252396410">
    <w:abstractNumId w:val="19"/>
  </w:num>
  <w:num w:numId="6" w16cid:durableId="1913079947">
    <w:abstractNumId w:val="4"/>
  </w:num>
  <w:num w:numId="7" w16cid:durableId="693458545">
    <w:abstractNumId w:val="9"/>
  </w:num>
  <w:num w:numId="8" w16cid:durableId="1833984961">
    <w:abstractNumId w:val="25"/>
  </w:num>
  <w:num w:numId="9" w16cid:durableId="1545294902">
    <w:abstractNumId w:val="1"/>
  </w:num>
  <w:num w:numId="10" w16cid:durableId="1875537469">
    <w:abstractNumId w:val="11"/>
  </w:num>
  <w:num w:numId="11" w16cid:durableId="92435914">
    <w:abstractNumId w:val="21"/>
  </w:num>
  <w:num w:numId="12" w16cid:durableId="845360705">
    <w:abstractNumId w:val="24"/>
  </w:num>
  <w:num w:numId="13" w16cid:durableId="1223978202">
    <w:abstractNumId w:val="6"/>
  </w:num>
  <w:num w:numId="14" w16cid:durableId="857160292">
    <w:abstractNumId w:val="34"/>
  </w:num>
  <w:num w:numId="15" w16cid:durableId="1104348115">
    <w:abstractNumId w:val="16"/>
  </w:num>
  <w:num w:numId="16" w16cid:durableId="913509963">
    <w:abstractNumId w:val="44"/>
  </w:num>
  <w:num w:numId="17" w16cid:durableId="1603682914">
    <w:abstractNumId w:val="41"/>
  </w:num>
  <w:num w:numId="18" w16cid:durableId="1501311642">
    <w:abstractNumId w:val="49"/>
  </w:num>
  <w:num w:numId="19" w16cid:durableId="77404989">
    <w:abstractNumId w:val="22"/>
  </w:num>
  <w:num w:numId="20" w16cid:durableId="391201633">
    <w:abstractNumId w:val="5"/>
  </w:num>
  <w:num w:numId="21" w16cid:durableId="1879780413">
    <w:abstractNumId w:val="38"/>
  </w:num>
  <w:num w:numId="22" w16cid:durableId="1204101011">
    <w:abstractNumId w:val="13"/>
  </w:num>
  <w:num w:numId="23" w16cid:durableId="1391659594">
    <w:abstractNumId w:val="40"/>
  </w:num>
  <w:num w:numId="24" w16cid:durableId="717361385">
    <w:abstractNumId w:val="50"/>
  </w:num>
  <w:num w:numId="25" w16cid:durableId="2087918843">
    <w:abstractNumId w:val="3"/>
  </w:num>
  <w:num w:numId="26" w16cid:durableId="374279506">
    <w:abstractNumId w:val="23"/>
  </w:num>
  <w:num w:numId="27" w16cid:durableId="1510750318">
    <w:abstractNumId w:val="7"/>
  </w:num>
  <w:num w:numId="28" w16cid:durableId="343753789">
    <w:abstractNumId w:val="2"/>
  </w:num>
  <w:num w:numId="29" w16cid:durableId="1404445449">
    <w:abstractNumId w:val="29"/>
  </w:num>
  <w:num w:numId="30" w16cid:durableId="428239755">
    <w:abstractNumId w:val="36"/>
  </w:num>
  <w:num w:numId="31" w16cid:durableId="958684840">
    <w:abstractNumId w:val="15"/>
  </w:num>
  <w:num w:numId="32" w16cid:durableId="1283540165">
    <w:abstractNumId w:val="26"/>
  </w:num>
  <w:num w:numId="33" w16cid:durableId="1847012535">
    <w:abstractNumId w:val="8"/>
  </w:num>
  <w:num w:numId="34" w16cid:durableId="192117634">
    <w:abstractNumId w:val="10"/>
  </w:num>
  <w:num w:numId="35" w16cid:durableId="2066835927">
    <w:abstractNumId w:val="18"/>
  </w:num>
  <w:num w:numId="36" w16cid:durableId="954870949">
    <w:abstractNumId w:val="45"/>
  </w:num>
  <w:num w:numId="37" w16cid:durableId="344981919">
    <w:abstractNumId w:val="35"/>
  </w:num>
  <w:num w:numId="38" w16cid:durableId="792330661">
    <w:abstractNumId w:val="30"/>
  </w:num>
  <w:num w:numId="39" w16cid:durableId="1472943024">
    <w:abstractNumId w:val="33"/>
  </w:num>
  <w:num w:numId="40" w16cid:durableId="1299528520">
    <w:abstractNumId w:val="47"/>
  </w:num>
  <w:num w:numId="41" w16cid:durableId="574970728">
    <w:abstractNumId w:val="48"/>
  </w:num>
  <w:num w:numId="42" w16cid:durableId="1669019099">
    <w:abstractNumId w:val="39"/>
  </w:num>
  <w:num w:numId="43" w16cid:durableId="1766346064">
    <w:abstractNumId w:val="31"/>
  </w:num>
  <w:num w:numId="44" w16cid:durableId="972753700">
    <w:abstractNumId w:val="3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271355709">
    <w:abstractNumId w:val="28"/>
  </w:num>
  <w:num w:numId="46" w16cid:durableId="2047369150">
    <w:abstractNumId w:val="4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647127737">
    <w:abstractNumId w:val="17"/>
  </w:num>
  <w:num w:numId="48" w16cid:durableId="601571568">
    <w:abstractNumId w:val="27"/>
  </w:num>
  <w:num w:numId="49" w16cid:durableId="15887829">
    <w:abstractNumId w:val="37"/>
  </w:num>
  <w:num w:numId="50" w16cid:durableId="1580748307">
    <w:abstractNumId w:val="46"/>
  </w:num>
  <w:num w:numId="51" w16cid:durableId="24302867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DExNzSwNDI1tzBX0lEKTi0uzszPAykwNKoFAEKXhGYtAAAA"/>
  </w:docVars>
  <w:rsids>
    <w:rsidRoot w:val="003D2A05"/>
    <w:rsid w:val="00027AB7"/>
    <w:rsid w:val="00087030"/>
    <w:rsid w:val="000968FA"/>
    <w:rsid w:val="000A49F3"/>
    <w:rsid w:val="001265FE"/>
    <w:rsid w:val="00131260"/>
    <w:rsid w:val="001802EC"/>
    <w:rsid w:val="001C18E1"/>
    <w:rsid w:val="0020085D"/>
    <w:rsid w:val="00203E44"/>
    <w:rsid w:val="002C484D"/>
    <w:rsid w:val="002F5353"/>
    <w:rsid w:val="00306E32"/>
    <w:rsid w:val="00313A79"/>
    <w:rsid w:val="003421BA"/>
    <w:rsid w:val="003637C4"/>
    <w:rsid w:val="00383DBA"/>
    <w:rsid w:val="00393829"/>
    <w:rsid w:val="003B26FE"/>
    <w:rsid w:val="003B3DF9"/>
    <w:rsid w:val="003D2A05"/>
    <w:rsid w:val="003E1732"/>
    <w:rsid w:val="00436DA6"/>
    <w:rsid w:val="0044574A"/>
    <w:rsid w:val="004B3D7E"/>
    <w:rsid w:val="004D1F81"/>
    <w:rsid w:val="004D705A"/>
    <w:rsid w:val="005635F3"/>
    <w:rsid w:val="005C49D9"/>
    <w:rsid w:val="0062289E"/>
    <w:rsid w:val="00641372"/>
    <w:rsid w:val="006711D5"/>
    <w:rsid w:val="0069129C"/>
    <w:rsid w:val="00694F82"/>
    <w:rsid w:val="006C22D3"/>
    <w:rsid w:val="006C2DD6"/>
    <w:rsid w:val="00724F6B"/>
    <w:rsid w:val="00735D89"/>
    <w:rsid w:val="00764A5E"/>
    <w:rsid w:val="007B6B3A"/>
    <w:rsid w:val="00820283"/>
    <w:rsid w:val="0083143D"/>
    <w:rsid w:val="00842264"/>
    <w:rsid w:val="008552D5"/>
    <w:rsid w:val="008A2AB4"/>
    <w:rsid w:val="008C2223"/>
    <w:rsid w:val="009408D1"/>
    <w:rsid w:val="00940AC1"/>
    <w:rsid w:val="0097748F"/>
    <w:rsid w:val="00990C64"/>
    <w:rsid w:val="00A414B3"/>
    <w:rsid w:val="00A542B9"/>
    <w:rsid w:val="00AB709D"/>
    <w:rsid w:val="00AF4715"/>
    <w:rsid w:val="00B55F8F"/>
    <w:rsid w:val="00B82B11"/>
    <w:rsid w:val="00B84928"/>
    <w:rsid w:val="00BC2CE0"/>
    <w:rsid w:val="00BE760F"/>
    <w:rsid w:val="00C95ADA"/>
    <w:rsid w:val="00CB724D"/>
    <w:rsid w:val="00CC27B6"/>
    <w:rsid w:val="00CD63A2"/>
    <w:rsid w:val="00D73023"/>
    <w:rsid w:val="00D91097"/>
    <w:rsid w:val="00DC6FD4"/>
    <w:rsid w:val="00E11F29"/>
    <w:rsid w:val="00EE2938"/>
    <w:rsid w:val="00F432F6"/>
    <w:rsid w:val="00F5231B"/>
    <w:rsid w:val="00F53FE9"/>
    <w:rsid w:val="00F57ACC"/>
    <w:rsid w:val="00F72BFD"/>
    <w:rsid w:val="00FC4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A0BB"/>
  <w15:chartTrackingRefBased/>
  <w15:docId w15:val="{400DD9D8-9797-4820-9730-0A8750A68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8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D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764A5E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link w:val="TitleChar"/>
    <w:uiPriority w:val="1"/>
    <w:qFormat/>
    <w:rsid w:val="006711D5"/>
    <w:pPr>
      <w:widowControl w:val="0"/>
      <w:autoSpaceDE w:val="0"/>
      <w:autoSpaceDN w:val="0"/>
      <w:spacing w:before="58" w:after="0" w:line="240" w:lineRule="auto"/>
      <w:ind w:left="1724" w:right="1824"/>
      <w:jc w:val="center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uiPriority w:val="1"/>
    <w:rsid w:val="006711D5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06E3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3D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3DF9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97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04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4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0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1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9713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57681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433872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253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6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9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7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0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DB8D29-6B1D-4B15-B55D-46D6876CB5A4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105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Ahmed</dc:creator>
  <cp:keywords/>
  <dc:description/>
  <cp:lastModifiedBy>qasim mushtaq</cp:lastModifiedBy>
  <cp:revision>4</cp:revision>
  <cp:lastPrinted>2023-11-26T16:10:00Z</cp:lastPrinted>
  <dcterms:created xsi:type="dcterms:W3CDTF">2024-02-27T05:42:00Z</dcterms:created>
  <dcterms:modified xsi:type="dcterms:W3CDTF">2024-03-2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10T20:26:10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f1eb652d-5713-4fbc-bcad-a1ed935a0399</vt:lpwstr>
  </property>
  <property fmtid="{D5CDD505-2E9C-101B-9397-08002B2CF9AE}" pid="8" name="MSIP_Label_defa4170-0d19-0005-0004-bc88714345d2_ContentBits">
    <vt:lpwstr>0</vt:lpwstr>
  </property>
</Properties>
</file>